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35F93" w14:textId="77777777" w:rsidR="001178BC" w:rsidRDefault="00141E54">
      <w:pPr>
        <w:pStyle w:val="Title"/>
      </w:pPr>
      <w:r>
        <w:t>WM Interference IB Boxes Testbattery</w:t>
      </w:r>
    </w:p>
    <w:p w14:paraId="7B164538" w14:textId="77777777" w:rsidR="001178BC" w:rsidRDefault="00141E54">
      <w:pPr>
        <w:pStyle w:val="Author"/>
      </w:pPr>
      <w:r>
        <w:t>Eva Reindl</w:t>
      </w:r>
    </w:p>
    <w:p w14:paraId="69DADC4D" w14:textId="77777777" w:rsidR="008B3B37" w:rsidRDefault="00141E54" w:rsidP="008B3B37">
      <w:pPr>
        <w:pStyle w:val="Date"/>
      </w:pPr>
      <w:r>
        <w:t>30 3 2020</w:t>
      </w:r>
    </w:p>
    <w:p w14:paraId="1C5DEA2A" w14:textId="59ED126A" w:rsidR="008B3B37" w:rsidRDefault="008B3B37" w:rsidP="008B3B37">
      <w:pPr>
        <w:pStyle w:val="Date"/>
        <w:jc w:val="left"/>
      </w:pPr>
      <w:r>
        <w:t>Key highlights:</w:t>
      </w:r>
    </w:p>
    <w:p w14:paraId="165F48E6" w14:textId="77777777" w:rsidR="008B3B37" w:rsidRDefault="008B3B37" w:rsidP="008B3B37">
      <w:pPr>
        <w:pStyle w:val="BodyText"/>
        <w:numPr>
          <w:ilvl w:val="0"/>
          <w:numId w:val="9"/>
        </w:numPr>
      </w:pPr>
      <w:r>
        <w:t>184 valid data points</w:t>
      </w:r>
    </w:p>
    <w:p w14:paraId="22CF424C" w14:textId="6ABE1E6C" w:rsidR="008B3B37" w:rsidRDefault="008B3B37" w:rsidP="008B3B37">
      <w:pPr>
        <w:pStyle w:val="BodyText"/>
        <w:numPr>
          <w:ilvl w:val="0"/>
          <w:numId w:val="9"/>
        </w:numPr>
      </w:pPr>
      <w:r>
        <w:t xml:space="preserve">DV: Proportion of correct searches in trial 1 (counting only searches 3-8, so that “0” is a possible outcome): </w:t>
      </w:r>
      <w:r w:rsidRPr="008B3B37">
        <w:rPr>
          <w:b/>
          <w:bCs/>
        </w:rPr>
        <w:t>.74 (SD = .15, range .33-1)</w:t>
      </w:r>
    </w:p>
    <w:p w14:paraId="3496E72D" w14:textId="77777777" w:rsidR="008B3B37" w:rsidRDefault="008B3B37" w:rsidP="008B3B37">
      <w:pPr>
        <w:pStyle w:val="BodyText"/>
        <w:numPr>
          <w:ilvl w:val="1"/>
          <w:numId w:val="9"/>
        </w:numPr>
      </w:pPr>
      <w:r w:rsidRPr="008B31CA">
        <w:rPr>
          <w:b/>
          <w:bCs/>
        </w:rPr>
        <w:t>not normally distributed</w:t>
      </w:r>
      <w:r>
        <w:t xml:space="preserve"> </w:t>
      </w:r>
      <w:r>
        <w:t>W = .873, p &lt; .001</w:t>
      </w:r>
    </w:p>
    <w:p w14:paraId="55B797BD" w14:textId="284FB77C" w:rsidR="008B3B37" w:rsidRDefault="008B3B37" w:rsidP="008B3B37">
      <w:pPr>
        <w:pStyle w:val="BodyText"/>
        <w:numPr>
          <w:ilvl w:val="1"/>
          <w:numId w:val="9"/>
        </w:numPr>
      </w:pPr>
      <w:r>
        <w:t xml:space="preserve">Performance significantly </w:t>
      </w:r>
      <w:r w:rsidRPr="008B31CA">
        <w:rPr>
          <w:b/>
          <w:bCs/>
        </w:rPr>
        <w:t>better than chance</w:t>
      </w:r>
      <w:r>
        <w:t xml:space="preserve"> (0.57965), V = 16683, p &lt; .001</w:t>
      </w:r>
    </w:p>
    <w:p w14:paraId="0D2C2CBB" w14:textId="153ED9B4" w:rsidR="00DF2915" w:rsidRDefault="00DF2915" w:rsidP="008B3B37">
      <w:pPr>
        <w:pStyle w:val="BodyText"/>
        <w:numPr>
          <w:ilvl w:val="1"/>
          <w:numId w:val="9"/>
        </w:numPr>
      </w:pPr>
      <w:r w:rsidRPr="00DF2915">
        <w:rPr>
          <w:rStyle w:val="CommentTok"/>
        </w:rPr>
        <w:drawing>
          <wp:anchor distT="0" distB="0" distL="114300" distR="114300" simplePos="0" relativeHeight="251675648" behindDoc="0" locked="0" layoutInCell="1" allowOverlap="1" wp14:anchorId="5941DC8E" wp14:editId="0A4A7682">
            <wp:simplePos x="0" y="0"/>
            <wp:positionH relativeFrom="column">
              <wp:posOffset>3344545</wp:posOffset>
            </wp:positionH>
            <wp:positionV relativeFrom="paragraph">
              <wp:posOffset>200025</wp:posOffset>
            </wp:positionV>
            <wp:extent cx="2914015" cy="2101215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015" cy="210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Marginally significant effect of age </w:t>
      </w:r>
    </w:p>
    <w:p w14:paraId="67ED2AD4" w14:textId="797257C5" w:rsidR="00DF2915" w:rsidRDefault="00DF2915" w:rsidP="00DF2915">
      <w:pPr>
        <w:pStyle w:val="Date"/>
        <w:jc w:val="left"/>
        <w:rPr>
          <w:rStyle w:val="CommentTok"/>
        </w:rPr>
      </w:pPr>
      <w:r w:rsidRPr="00DF2915">
        <w:rPr>
          <w:rStyle w:val="CommentTok"/>
        </w:rPr>
        <w:drawing>
          <wp:anchor distT="0" distB="0" distL="114300" distR="114300" simplePos="0" relativeHeight="251689984" behindDoc="0" locked="0" layoutInCell="1" allowOverlap="1" wp14:anchorId="6395B1B6" wp14:editId="3C2CBA1B">
            <wp:simplePos x="0" y="0"/>
            <wp:positionH relativeFrom="column">
              <wp:posOffset>113664</wp:posOffset>
            </wp:positionH>
            <wp:positionV relativeFrom="paragraph">
              <wp:posOffset>2249805</wp:posOffset>
            </wp:positionV>
            <wp:extent cx="3154153" cy="227457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205" cy="2275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3B37">
        <w:rPr>
          <w:noProof/>
        </w:rPr>
        <w:drawing>
          <wp:inline distT="0" distB="0" distL="0" distR="0" wp14:anchorId="126A46E7" wp14:editId="4FC77199">
            <wp:extent cx="2872740" cy="21907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059" cy="219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0938A" w14:textId="07BF2A5E" w:rsidR="008B3B37" w:rsidRDefault="00DF2915" w:rsidP="008B3B37">
      <w:pPr>
        <w:pStyle w:val="Date"/>
        <w:rPr>
          <w:rStyle w:val="CommentTok"/>
        </w:rPr>
      </w:pPr>
      <w:r w:rsidRPr="00DF2915">
        <w:rPr>
          <w:rStyle w:val="CommentTok"/>
        </w:rPr>
        <w:drawing>
          <wp:anchor distT="0" distB="0" distL="114300" distR="114300" simplePos="0" relativeHeight="251699200" behindDoc="0" locked="0" layoutInCell="1" allowOverlap="1" wp14:anchorId="32656FBA" wp14:editId="719FA883">
            <wp:simplePos x="0" y="0"/>
            <wp:positionH relativeFrom="column">
              <wp:posOffset>3492500</wp:posOffset>
            </wp:positionH>
            <wp:positionV relativeFrom="paragraph">
              <wp:posOffset>23495</wp:posOffset>
            </wp:positionV>
            <wp:extent cx="3090751" cy="222885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751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1B1C">
        <w:rPr>
          <w:rStyle w:val="CommentTok"/>
        </w:rPr>
        <w:br w:type="page"/>
      </w:r>
    </w:p>
    <w:p w14:paraId="08963B14" w14:textId="305C7535" w:rsidR="008B3B37" w:rsidRDefault="00DF2915" w:rsidP="008B3B37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22EC2DC4" wp14:editId="44A001E0">
            <wp:simplePos x="0" y="0"/>
            <wp:positionH relativeFrom="column">
              <wp:posOffset>3156585</wp:posOffset>
            </wp:positionH>
            <wp:positionV relativeFrom="paragraph">
              <wp:posOffset>-205740</wp:posOffset>
            </wp:positionV>
            <wp:extent cx="2720038" cy="1961515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038" cy="196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F2915">
        <w:rPr>
          <w:rStyle w:val="CommentTok"/>
        </w:rPr>
        <w:drawing>
          <wp:anchor distT="0" distB="0" distL="114300" distR="114300" simplePos="0" relativeHeight="251705344" behindDoc="0" locked="0" layoutInCell="1" allowOverlap="1" wp14:anchorId="479390BC" wp14:editId="3FA08903">
            <wp:simplePos x="0" y="0"/>
            <wp:positionH relativeFrom="column">
              <wp:posOffset>41275</wp:posOffset>
            </wp:positionH>
            <wp:positionV relativeFrom="paragraph">
              <wp:posOffset>-205740</wp:posOffset>
            </wp:positionV>
            <wp:extent cx="2729725" cy="196850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725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368383" w14:textId="0C417807" w:rsidR="00DF2915" w:rsidRDefault="00DF2915" w:rsidP="008B3B37">
      <w:pPr>
        <w:pStyle w:val="BodyText"/>
      </w:pPr>
    </w:p>
    <w:p w14:paraId="765489CF" w14:textId="659A6A89" w:rsidR="00DF2915" w:rsidRDefault="00DF2915" w:rsidP="008B3B37">
      <w:pPr>
        <w:pStyle w:val="BodyText"/>
      </w:pPr>
    </w:p>
    <w:p w14:paraId="0973F927" w14:textId="63C24EF8" w:rsidR="00DF2915" w:rsidRDefault="00DF2915" w:rsidP="008B3B37">
      <w:pPr>
        <w:pStyle w:val="BodyText"/>
      </w:pPr>
    </w:p>
    <w:p w14:paraId="05E2CF09" w14:textId="77777777" w:rsidR="00DF2915" w:rsidRPr="008B3B37" w:rsidRDefault="00DF2915" w:rsidP="008B3B37">
      <w:pPr>
        <w:pStyle w:val="BodyText"/>
      </w:pPr>
    </w:p>
    <w:p w14:paraId="1EAEB897" w14:textId="77777777" w:rsidR="00DF2915" w:rsidRDefault="00DF2915">
      <w:pPr>
        <w:rPr>
          <w:rStyle w:val="VerbatimChar"/>
        </w:rPr>
      </w:pPr>
      <w:r>
        <w:rPr>
          <w:rStyle w:val="VerbatimChar"/>
        </w:rPr>
        <w:br w:type="page"/>
      </w:r>
    </w:p>
    <w:p w14:paraId="542B545F" w14:textId="79431CA4" w:rsidR="001178BC" w:rsidRDefault="00141E54" w:rsidP="00C91B1C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1D509CE7" w14:textId="77777777" w:rsidR="001178BC" w:rsidRDefault="00141E54">
      <w:pPr>
        <w:pStyle w:val="Heading1"/>
      </w:pPr>
      <w:bookmarkStart w:id="0" w:name="dropouts"/>
      <w:r>
        <w:t>Dropouts</w:t>
      </w:r>
      <w:bookmarkEnd w:id="0"/>
    </w:p>
    <w:p w14:paraId="6C923FD1" w14:textId="1BC66715" w:rsidR="001178BC" w:rsidRDefault="00141E54">
      <w:pPr>
        <w:pStyle w:val="FirstParagraph"/>
      </w:pPr>
      <w:r>
        <w:t xml:space="preserve">There is </w:t>
      </w:r>
      <w:r>
        <w:rPr>
          <w:b/>
        </w:rPr>
        <w:t>1 dropout</w:t>
      </w:r>
      <w:r>
        <w:t xml:space="preserve"> (ID 13) who did not reach 8 trials in either trial 1 nor 2, so this child will be excluded from any further data analysis.</w:t>
      </w:r>
    </w:p>
    <w:p w14:paraId="256D5ABC" w14:textId="77777777" w:rsidR="00C91B1C" w:rsidRPr="00C91B1C" w:rsidRDefault="00C91B1C" w:rsidP="00C91B1C">
      <w:pPr>
        <w:pStyle w:val="BodyText"/>
      </w:pPr>
    </w:p>
    <w:p w14:paraId="41A73641" w14:textId="77777777" w:rsidR="001178BC" w:rsidRDefault="00141E54">
      <w:pPr>
        <w:pStyle w:val="Heading1"/>
      </w:pPr>
      <w:bookmarkStart w:id="1" w:name="valid-data"/>
      <w:r>
        <w:t>Valid data</w:t>
      </w:r>
      <w:bookmarkEnd w:id="1"/>
    </w:p>
    <w:p w14:paraId="131B94E3" w14:textId="23779AA6" w:rsidR="001178BC" w:rsidRDefault="00141E54">
      <w:pPr>
        <w:pStyle w:val="FirstParagraph"/>
      </w:pPr>
      <w:r>
        <w:t xml:space="preserve">There are </w:t>
      </w:r>
      <w:r>
        <w:rPr>
          <w:b/>
        </w:rPr>
        <w:t>184 children</w:t>
      </w:r>
      <w:r>
        <w:t xml:space="preserve"> in the dataset.</w:t>
      </w:r>
    </w:p>
    <w:p w14:paraId="3E74A40D" w14:textId="77777777" w:rsidR="00C91B1C" w:rsidRPr="00C91B1C" w:rsidRDefault="00C91B1C" w:rsidP="00C91B1C">
      <w:pPr>
        <w:pStyle w:val="BodyText"/>
      </w:pPr>
    </w:p>
    <w:p w14:paraId="242B9412" w14:textId="77777777" w:rsidR="001178BC" w:rsidRDefault="00141E54">
      <w:pPr>
        <w:pStyle w:val="Heading1"/>
      </w:pPr>
      <w:bookmarkStart w:id="2" w:name="sample-description"/>
      <w:r>
        <w:t>Sample description</w:t>
      </w:r>
      <w:bookmarkEnd w:id="2"/>
    </w:p>
    <w:p w14:paraId="36DC3495" w14:textId="77777777" w:rsidR="001178BC" w:rsidRDefault="00141E54">
      <w:pPr>
        <w:pStyle w:val="Heading2"/>
      </w:pPr>
      <w:bookmarkStart w:id="3" w:name="gender-distribution"/>
      <w:r>
        <w:t>Gender distribution</w:t>
      </w:r>
      <w:bookmarkEnd w:id="3"/>
    </w:p>
    <w:p w14:paraId="0BA15A46" w14:textId="6F3EAA6C" w:rsidR="001178BC" w:rsidRDefault="00141E54">
      <w:pPr>
        <w:pStyle w:val="FirstParagraph"/>
      </w:pPr>
      <w:r>
        <w:t>There are 100 females and 84 males.</w:t>
      </w:r>
    </w:p>
    <w:p w14:paraId="521CE00D" w14:textId="77777777" w:rsidR="00C91B1C" w:rsidRPr="00C91B1C" w:rsidRDefault="00C91B1C" w:rsidP="00C91B1C">
      <w:pPr>
        <w:pStyle w:val="BodyText"/>
      </w:pPr>
    </w:p>
    <w:p w14:paraId="4810D6FE" w14:textId="77777777" w:rsidR="001178BC" w:rsidRDefault="00141E54">
      <w:pPr>
        <w:pStyle w:val="Heading2"/>
      </w:pPr>
      <w:bookmarkStart w:id="4" w:name="age"/>
      <w:r>
        <w:t>Age</w:t>
      </w:r>
      <w:bookmarkEnd w:id="4"/>
    </w:p>
    <w:p w14:paraId="4914A484" w14:textId="77777777" w:rsidR="001178BC" w:rsidRDefault="00141E54">
      <w:pPr>
        <w:pStyle w:val="Heading3"/>
      </w:pPr>
      <w:bookmarkStart w:id="5" w:name="age-at-beginning-of-testing"/>
      <w:r>
        <w:t>Age at beginning of testing</w:t>
      </w:r>
      <w:bookmarkEnd w:id="5"/>
    </w:p>
    <w:p w14:paraId="24471570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073E71E2" wp14:editId="387F432B">
            <wp:extent cx="2034540" cy="15925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766" cy="159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5D0B1" w14:textId="0540A084" w:rsidR="001178BC" w:rsidRDefault="00141E54">
      <w:pPr>
        <w:pStyle w:val="FirstParagraph"/>
      </w:pPr>
      <w:r>
        <w:t>Children who contributed to this task were, at the beginning of testing, on average 48.52 months old (SD = 6.97, range 35-70). There were 1 2-year-old, 86 3-year-olds, 89 4-year-olds, and 8 5-year-olds.</w:t>
      </w:r>
    </w:p>
    <w:p w14:paraId="1B5A9DE7" w14:textId="77777777" w:rsidR="00C91B1C" w:rsidRPr="00C91B1C" w:rsidRDefault="00C91B1C" w:rsidP="00C91B1C">
      <w:pPr>
        <w:pStyle w:val="BodyText"/>
      </w:pPr>
    </w:p>
    <w:p w14:paraId="0BE3F457" w14:textId="77777777" w:rsidR="001178BC" w:rsidRDefault="00141E54">
      <w:pPr>
        <w:pStyle w:val="Heading2"/>
      </w:pPr>
      <w:bookmarkStart w:id="6" w:name="age-in-the-middle-of-testing"/>
      <w:r>
        <w:lastRenderedPageBreak/>
        <w:t>Age in the middle of testing</w:t>
      </w:r>
      <w:bookmarkEnd w:id="6"/>
    </w:p>
    <w:p w14:paraId="5101D86C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7AC87F4D" wp14:editId="4CD5461C">
            <wp:extent cx="2872740" cy="20154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6297"/>
                    <a:stretch/>
                  </pic:blipFill>
                  <pic:spPr bwMode="auto">
                    <a:xfrm>
                      <a:off x="0" y="0"/>
                      <a:ext cx="2873054" cy="201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4A13D" w14:textId="77777777" w:rsidR="001178BC" w:rsidRDefault="00141E54">
      <w:pPr>
        <w:pStyle w:val="FirstParagraph"/>
      </w:pPr>
      <w:r>
        <w:t xml:space="preserve">Children in this task were on average </w:t>
      </w:r>
      <w:r>
        <w:rPr>
          <w:b/>
        </w:rPr>
        <w:t>49.54 months old (SD = 6.99, range 36-72)</w:t>
      </w:r>
      <w:r>
        <w:t xml:space="preserve"> when they were in the middle of the test battery. There were</w:t>
      </w:r>
    </w:p>
    <w:p w14:paraId="5E1A990B" w14:textId="77777777" w:rsidR="001178BC" w:rsidRDefault="00141E54">
      <w:pPr>
        <w:pStyle w:val="Compact"/>
        <w:numPr>
          <w:ilvl w:val="0"/>
          <w:numId w:val="3"/>
        </w:numPr>
      </w:pPr>
      <w:r>
        <w:t>84 3-year-olds</w:t>
      </w:r>
    </w:p>
    <w:p w14:paraId="3D6E2CD0" w14:textId="77777777" w:rsidR="001178BC" w:rsidRDefault="00141E54">
      <w:pPr>
        <w:pStyle w:val="Compact"/>
        <w:numPr>
          <w:ilvl w:val="0"/>
          <w:numId w:val="3"/>
        </w:numPr>
      </w:pPr>
      <w:r>
        <w:t>88 4-year-olds</w:t>
      </w:r>
    </w:p>
    <w:p w14:paraId="46B9FE08" w14:textId="77777777" w:rsidR="001178BC" w:rsidRDefault="00141E54">
      <w:pPr>
        <w:pStyle w:val="Compact"/>
        <w:numPr>
          <w:ilvl w:val="0"/>
          <w:numId w:val="3"/>
        </w:numPr>
      </w:pPr>
      <w:r>
        <w:t>11 5-year-olds</w:t>
      </w:r>
    </w:p>
    <w:p w14:paraId="685343E8" w14:textId="2CEF6C4D" w:rsidR="001178BC" w:rsidRDefault="00141E54">
      <w:pPr>
        <w:pStyle w:val="Compact"/>
        <w:numPr>
          <w:ilvl w:val="0"/>
          <w:numId w:val="3"/>
        </w:numPr>
      </w:pPr>
      <w:r>
        <w:t>1 6-year-old</w:t>
      </w:r>
    </w:p>
    <w:p w14:paraId="781A8E6D" w14:textId="77777777" w:rsidR="00C91B1C" w:rsidRDefault="00C91B1C" w:rsidP="00C91B1C">
      <w:pPr>
        <w:pStyle w:val="Compact"/>
        <w:ind w:left="480"/>
      </w:pPr>
    </w:p>
    <w:p w14:paraId="5D6114AA" w14:textId="77777777" w:rsidR="001178BC" w:rsidRDefault="00141E54">
      <w:pPr>
        <w:pStyle w:val="Heading2"/>
      </w:pPr>
      <w:bookmarkStart w:id="7" w:name="age-mediansplit"/>
      <w:r>
        <w:t>Age mediansplit</w:t>
      </w:r>
      <w:bookmarkEnd w:id="7"/>
    </w:p>
    <w:p w14:paraId="2718A0B4" w14:textId="51CC0E55" w:rsidR="00C91B1C" w:rsidRDefault="00141E54" w:rsidP="00C91B1C">
      <w:pPr>
        <w:pStyle w:val="FirstParagraph"/>
      </w:pPr>
      <w:r>
        <w:t xml:space="preserve">There are </w:t>
      </w:r>
      <w:r>
        <w:rPr>
          <w:b/>
        </w:rPr>
        <w:t>94 young</w:t>
      </w:r>
      <w:r>
        <w:t xml:space="preserve"> and </w:t>
      </w:r>
      <w:r>
        <w:rPr>
          <w:b/>
        </w:rPr>
        <w:t>90 old</w:t>
      </w:r>
      <w:r>
        <w:t xml:space="preserve"> children</w:t>
      </w:r>
      <w:r w:rsidR="00C91B1C">
        <w:t>.</w:t>
      </w:r>
    </w:p>
    <w:p w14:paraId="1C4EB304" w14:textId="77777777" w:rsidR="00C91B1C" w:rsidRPr="00C91B1C" w:rsidRDefault="00C91B1C" w:rsidP="00C91B1C">
      <w:pPr>
        <w:pStyle w:val="BodyText"/>
      </w:pPr>
    </w:p>
    <w:p w14:paraId="6103D418" w14:textId="77777777" w:rsidR="001178BC" w:rsidRDefault="00141E54">
      <w:pPr>
        <w:pStyle w:val="Heading1"/>
      </w:pPr>
      <w:bookmarkStart w:id="8" w:name="testing-location"/>
      <w:r>
        <w:t>Testing location</w:t>
      </w:r>
      <w:bookmarkEnd w:id="8"/>
    </w:p>
    <w:p w14:paraId="7311E94F" w14:textId="123655A8" w:rsidR="001178BC" w:rsidRDefault="00141E54">
      <w:pPr>
        <w:pStyle w:val="FirstParagraph"/>
      </w:pPr>
      <w:r>
        <w:t>109 children were from Fife, 75 children were from Edinburgh.</w:t>
      </w:r>
    </w:p>
    <w:p w14:paraId="4980C028" w14:textId="77777777" w:rsidR="00C91B1C" w:rsidRPr="00C91B1C" w:rsidRDefault="00C91B1C" w:rsidP="00C91B1C">
      <w:pPr>
        <w:pStyle w:val="BodyText"/>
      </w:pPr>
    </w:p>
    <w:p w14:paraId="1130839F" w14:textId="77777777" w:rsidR="001178BC" w:rsidRDefault="00141E54">
      <w:pPr>
        <w:pStyle w:val="Heading1"/>
      </w:pPr>
      <w:bookmarkStart w:id="9" w:name="Xc4ef7e2bb2042e1cc7195647c60f237ba25e24e"/>
      <w:r>
        <w:t>Comparison of performance between trial 1 and 2</w:t>
      </w:r>
      <w:bookmarkEnd w:id="9"/>
    </w:p>
    <w:p w14:paraId="0D36316C" w14:textId="77777777" w:rsidR="001178BC" w:rsidRDefault="00141E54">
      <w:pPr>
        <w:pStyle w:val="FirstParagraph"/>
      </w:pPr>
      <w:r>
        <w:t>We first want to check whether the efficiencies in trial 1 and 2 are comparable. We hereby only focus on the efficiency in the searches 3 til 8 (we cut the search numbers at 8 because 1) this increases comparability with the agpe sample and 2) because these seem the most meaningful trials - more searches just mean that children are guessing. We cut the first 2 searches because those are always correct and thus children could not have an efficiency of 0).</w:t>
      </w:r>
    </w:p>
    <w:p w14:paraId="7312BAB9" w14:textId="1A415310" w:rsidR="001178BC" w:rsidRDefault="00141E54">
      <w:pPr>
        <w:pStyle w:val="BodyText"/>
      </w:pPr>
      <w:r>
        <w:t>For this analysis, we will only select those children who have completed both trials (n = 1</w:t>
      </w:r>
      <w:r w:rsidR="00C91B1C">
        <w:t>79</w:t>
      </w:r>
      <w:r>
        <w:t>).</w:t>
      </w:r>
    </w:p>
    <w:p w14:paraId="7472AEC6" w14:textId="571C47EE" w:rsidR="001178BC" w:rsidRDefault="00141E54">
      <w:pPr>
        <w:pStyle w:val="FirstParagraph"/>
      </w:pPr>
      <w:r>
        <w:rPr>
          <w:b/>
        </w:rPr>
        <w:lastRenderedPageBreak/>
        <w:t>179 children completed both trials</w:t>
      </w:r>
      <w:r>
        <w:t>.</w:t>
      </w:r>
    </w:p>
    <w:p w14:paraId="73005B5C" w14:textId="77777777" w:rsidR="00C91B1C" w:rsidRPr="00C91B1C" w:rsidRDefault="00C91B1C" w:rsidP="00C91B1C">
      <w:pPr>
        <w:pStyle w:val="BodyText"/>
      </w:pPr>
    </w:p>
    <w:p w14:paraId="6EA7C7D4" w14:textId="77777777" w:rsidR="001178BC" w:rsidRDefault="00141E54">
      <w:pPr>
        <w:pStyle w:val="Heading2"/>
      </w:pPr>
      <w:bookmarkStart w:id="10" w:name="efficiency-for-trial-1"/>
      <w:r>
        <w:t>Efficiency for trial 1</w:t>
      </w:r>
      <w:bookmarkEnd w:id="10"/>
    </w:p>
    <w:p w14:paraId="064B2D6E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42A0578D" wp14:editId="4A0F5839">
            <wp:extent cx="2735580" cy="23431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82" cy="234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AAD29" w14:textId="49B866BC" w:rsidR="001178BC" w:rsidRDefault="00141E54">
      <w:pPr>
        <w:pStyle w:val="FirstParagraph"/>
      </w:pPr>
      <w:r>
        <w:t xml:space="preserve">In trial 1, mean efficiency (searches 3-8) is </w:t>
      </w:r>
      <w:r w:rsidRPr="00C91B1C">
        <w:rPr>
          <w:b/>
          <w:bCs/>
        </w:rPr>
        <w:t>.74 (SD = 0.15, range 0.33-1)</w:t>
      </w:r>
      <w:r>
        <w:t>.</w:t>
      </w:r>
    </w:p>
    <w:p w14:paraId="424A26F1" w14:textId="77777777" w:rsidR="00C91B1C" w:rsidRPr="00C91B1C" w:rsidRDefault="00C91B1C" w:rsidP="00C91B1C">
      <w:pPr>
        <w:pStyle w:val="BodyText"/>
      </w:pPr>
    </w:p>
    <w:p w14:paraId="6BC1E4EB" w14:textId="77777777" w:rsidR="001178BC" w:rsidRDefault="00141E54">
      <w:pPr>
        <w:pStyle w:val="Heading2"/>
      </w:pPr>
      <w:bookmarkStart w:id="11" w:name="efficiency-for-trial-2"/>
      <w:r>
        <w:t>Efficiency for trial 2</w:t>
      </w:r>
      <w:bookmarkEnd w:id="11"/>
    </w:p>
    <w:p w14:paraId="31FE66AC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BA32BA8" wp14:editId="4BD06CAE">
            <wp:extent cx="2057400" cy="18745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628" cy="187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64494" w14:textId="77777777" w:rsidR="001178BC" w:rsidRDefault="00141E54">
      <w:pPr>
        <w:pStyle w:val="FirstParagraph"/>
      </w:pPr>
      <w:r>
        <w:t xml:space="preserve">In trial 2, mean efficiency (searches 3-8) is </w:t>
      </w:r>
      <w:r w:rsidRPr="00C91B1C">
        <w:rPr>
          <w:b/>
          <w:bCs/>
        </w:rPr>
        <w:t>.72 (SD = 0.17, range 0-1)</w:t>
      </w:r>
      <w:r>
        <w:t>.</w:t>
      </w:r>
    </w:p>
    <w:p w14:paraId="122A5B41" w14:textId="77777777" w:rsidR="001178BC" w:rsidRDefault="00141E54">
      <w:pPr>
        <w:pStyle w:val="FirstParagraph"/>
      </w:pPr>
      <w:r>
        <w:t xml:space="preserve">Efficiency in both trials is </w:t>
      </w:r>
      <w:r w:rsidRPr="00C91B1C">
        <w:rPr>
          <w:b/>
          <w:bCs/>
        </w:rPr>
        <w:t>not different from each other</w:t>
      </w:r>
      <w:r>
        <w:t>, two-sided Wilcoxon test, V = 4195.5, p = .093.</w:t>
      </w:r>
    </w:p>
    <w:p w14:paraId="288166D2" w14:textId="77777777" w:rsidR="001178BC" w:rsidRDefault="00141E54">
      <w:pPr>
        <w:pStyle w:val="FirstParagraph"/>
      </w:pPr>
      <w:r>
        <w:rPr>
          <w:noProof/>
        </w:rPr>
        <w:lastRenderedPageBreak/>
        <w:drawing>
          <wp:inline distT="0" distB="0" distL="0" distR="0" wp14:anchorId="5ABB7952" wp14:editId="0167825B">
            <wp:extent cx="3074670" cy="26403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007" cy="264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CF076" w14:textId="77777777" w:rsidR="00C91B1C" w:rsidRDefault="00C91B1C">
      <w:pPr>
        <w:pStyle w:val="FirstParagraph"/>
      </w:pPr>
    </w:p>
    <w:p w14:paraId="0F4471C7" w14:textId="73CD3B67" w:rsidR="00C91B1C" w:rsidRDefault="00C91B1C">
      <w:pPr>
        <w:pStyle w:val="FirstParagraph"/>
      </w:pPr>
      <w:r w:rsidRPr="00C91B1C">
        <w:t xml:space="preserve">The </w:t>
      </w:r>
      <w:r w:rsidRPr="00C91B1C">
        <w:rPr>
          <w:b/>
          <w:bCs/>
        </w:rPr>
        <w:t>correlation</w:t>
      </w:r>
      <w:r w:rsidRPr="00C91B1C">
        <w:t xml:space="preserve"> </w:t>
      </w:r>
      <w:r w:rsidRPr="00C91B1C">
        <w:rPr>
          <w:b/>
          <w:bCs/>
        </w:rPr>
        <w:t>between performance in both trials is</w:t>
      </w:r>
      <w:r w:rsidRPr="00C91B1C">
        <w:t xml:space="preserve"> </w:t>
      </w:r>
      <w:r w:rsidRPr="00C91B1C">
        <w:rPr>
          <w:b/>
          <w:bCs/>
        </w:rPr>
        <w:t>r = .23, p = .001</w:t>
      </w:r>
      <w:r w:rsidRPr="00C91B1C">
        <w:t>.</w:t>
      </w:r>
    </w:p>
    <w:p w14:paraId="67A3D361" w14:textId="236CD615" w:rsidR="001178BC" w:rsidRDefault="00141E54">
      <w:pPr>
        <w:pStyle w:val="FirstParagraph"/>
      </w:pPr>
      <w:r>
        <w:t>The performance between trial 1 and 2 is not different from each other, but correlation is rather low, i.e., some children get better, some get worse. Therefore, we decide to only use the trial 1 data. Note that there are 5 children who did only do trial 1 anyway.</w:t>
      </w:r>
      <w:r w:rsidR="00C91B1C" w:rsidRPr="00C91B1C">
        <w:t xml:space="preserve"> </w:t>
      </w:r>
    </w:p>
    <w:p w14:paraId="215D9A41" w14:textId="77777777" w:rsidR="00C91B1C" w:rsidRPr="00C91B1C" w:rsidRDefault="00C91B1C" w:rsidP="00C91B1C">
      <w:pPr>
        <w:pStyle w:val="BodyText"/>
      </w:pPr>
    </w:p>
    <w:p w14:paraId="12F12FB2" w14:textId="77777777" w:rsidR="001178BC" w:rsidRDefault="00141E54">
      <w:pPr>
        <w:pStyle w:val="Heading1"/>
      </w:pPr>
      <w:bookmarkStart w:id="12" w:name="description-of-performance-in-trial-1"/>
      <w:r>
        <w:t>Description of performance in trial 1</w:t>
      </w:r>
      <w:bookmarkEnd w:id="12"/>
    </w:p>
    <w:p w14:paraId="49BF7204" w14:textId="77777777" w:rsidR="001178BC" w:rsidRDefault="00141E54">
      <w:pPr>
        <w:pStyle w:val="Heading2"/>
      </w:pPr>
      <w:bookmarkStart w:id="13" w:name="total-number-of-searches"/>
      <w:r>
        <w:t>Total number of searches</w:t>
      </w:r>
      <w:bookmarkEnd w:id="13"/>
    </w:p>
    <w:p w14:paraId="23D27983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EC57EB5" wp14:editId="1944C9D9">
            <wp:extent cx="2777490" cy="15697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8897"/>
                    <a:stretch/>
                  </pic:blipFill>
                  <pic:spPr bwMode="auto">
                    <a:xfrm>
                      <a:off x="0" y="0"/>
                      <a:ext cx="2777794" cy="1569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2C577" w14:textId="77777777" w:rsidR="001178BC" w:rsidRDefault="00141E54">
      <w:pPr>
        <w:pStyle w:val="FirstParagraph"/>
      </w:pPr>
      <w:r>
        <w:t>The mean number of searches until all stickers were found or the max number of searches was reached was 10.22 (SD = 2.47, range 8-18). 50% of the children needed 10 or fewer searches, and 75% of the children needed 12 or fewer searches.</w:t>
      </w:r>
    </w:p>
    <w:p w14:paraId="47CE4D8E" w14:textId="77777777" w:rsidR="001178BC" w:rsidRPr="00C91B1C" w:rsidRDefault="00141E54">
      <w:pPr>
        <w:pStyle w:val="Compact"/>
        <w:numPr>
          <w:ilvl w:val="0"/>
          <w:numId w:val="4"/>
        </w:numPr>
        <w:rPr>
          <w:lang w:val="fr-FR"/>
        </w:rPr>
      </w:pPr>
      <w:r w:rsidRPr="00C91B1C">
        <w:rPr>
          <w:lang w:val="fr-FR"/>
        </w:rPr>
        <w:t>3y (n = 84): M = 10.89 (SD = 2.71, range 8-18)</w:t>
      </w:r>
    </w:p>
    <w:p w14:paraId="50822CEE" w14:textId="77777777" w:rsidR="001178BC" w:rsidRPr="00C91B1C" w:rsidRDefault="00141E54">
      <w:pPr>
        <w:pStyle w:val="Compact"/>
        <w:numPr>
          <w:ilvl w:val="0"/>
          <w:numId w:val="4"/>
        </w:numPr>
        <w:rPr>
          <w:lang w:val="fr-FR"/>
        </w:rPr>
      </w:pPr>
      <w:r w:rsidRPr="00C91B1C">
        <w:rPr>
          <w:lang w:val="fr-FR"/>
        </w:rPr>
        <w:t>4y (n = 88): M = 9.67 (SD = 2.14, range 8-18)</w:t>
      </w:r>
    </w:p>
    <w:p w14:paraId="2D029954" w14:textId="77777777" w:rsidR="001178BC" w:rsidRPr="00C91B1C" w:rsidRDefault="00141E54">
      <w:pPr>
        <w:pStyle w:val="Compact"/>
        <w:numPr>
          <w:ilvl w:val="0"/>
          <w:numId w:val="4"/>
        </w:numPr>
        <w:rPr>
          <w:lang w:val="fr-FR"/>
        </w:rPr>
      </w:pPr>
      <w:r w:rsidRPr="00C91B1C">
        <w:rPr>
          <w:lang w:val="fr-FR"/>
        </w:rPr>
        <w:t>5y (n = 11): M = 9.54 (SD = 1.81, range 8-12)</w:t>
      </w:r>
    </w:p>
    <w:p w14:paraId="57C0F073" w14:textId="77777777" w:rsidR="001178BC" w:rsidRDefault="00141E54">
      <w:pPr>
        <w:numPr>
          <w:ilvl w:val="0"/>
          <w:numId w:val="4"/>
        </w:numPr>
      </w:pPr>
      <w:r>
        <w:t>6y (n =1): 10</w:t>
      </w:r>
    </w:p>
    <w:p w14:paraId="1FD549D1" w14:textId="77777777" w:rsidR="001178BC" w:rsidRDefault="00141E54">
      <w:pPr>
        <w:pStyle w:val="Compact"/>
        <w:numPr>
          <w:ilvl w:val="0"/>
          <w:numId w:val="4"/>
        </w:numPr>
      </w:pPr>
      <w:r>
        <w:lastRenderedPageBreak/>
        <w:t>young (n = 94): M = 10.69 (SD = 2.66, range 8-18)</w:t>
      </w:r>
    </w:p>
    <w:p w14:paraId="547D88D4" w14:textId="77777777" w:rsidR="001178BC" w:rsidRDefault="00141E54">
      <w:pPr>
        <w:numPr>
          <w:ilvl w:val="0"/>
          <w:numId w:val="4"/>
        </w:numPr>
      </w:pPr>
      <w:r>
        <w:t>old (n = 90): M = 9.73 (SD = 2.15, range 8-18)</w:t>
      </w:r>
    </w:p>
    <w:p w14:paraId="6EF705CE" w14:textId="77777777" w:rsidR="001178BC" w:rsidRDefault="00141E54">
      <w:pPr>
        <w:pStyle w:val="Compact"/>
        <w:numPr>
          <w:ilvl w:val="0"/>
          <w:numId w:val="4"/>
        </w:numPr>
      </w:pPr>
      <w:r>
        <w:t>Edinburgh (n = 75): M = 10.07 (SD = 2.15, range 8-18)</w:t>
      </w:r>
    </w:p>
    <w:p w14:paraId="15A6930B" w14:textId="495C18EE" w:rsidR="001178BC" w:rsidRDefault="00141E54">
      <w:pPr>
        <w:numPr>
          <w:ilvl w:val="0"/>
          <w:numId w:val="4"/>
        </w:numPr>
      </w:pPr>
      <w:r>
        <w:t>Fife (n = 109): M = 10.33 (SD = 2.67, range 8-18)</w:t>
      </w:r>
    </w:p>
    <w:p w14:paraId="6D35304F" w14:textId="77777777" w:rsidR="00C91B1C" w:rsidRDefault="00C91B1C" w:rsidP="00C91B1C">
      <w:pPr>
        <w:ind w:left="480"/>
      </w:pPr>
    </w:p>
    <w:p w14:paraId="3263D35B" w14:textId="77777777" w:rsidR="001178BC" w:rsidRDefault="00141E54">
      <w:pPr>
        <w:pStyle w:val="Heading2"/>
      </w:pPr>
      <w:bookmarkStart w:id="14" w:name="emptied-all-boxes"/>
      <w:r>
        <w:t>Emptied all boxes?</w:t>
      </w:r>
      <w:bookmarkEnd w:id="14"/>
    </w:p>
    <w:p w14:paraId="606B6F8F" w14:textId="77777777" w:rsidR="001178BC" w:rsidRDefault="00141E54">
      <w:pPr>
        <w:pStyle w:val="FirstParagraph"/>
      </w:pPr>
      <w:r>
        <w:t>Of the 184 children, 70 children (38%) emptied all boxes.</w:t>
      </w:r>
    </w:p>
    <w:p w14:paraId="14A3B504" w14:textId="77777777" w:rsidR="001178BC" w:rsidRDefault="00141E54">
      <w:pPr>
        <w:pStyle w:val="Compact"/>
        <w:numPr>
          <w:ilvl w:val="0"/>
          <w:numId w:val="5"/>
        </w:numPr>
      </w:pPr>
      <w:r>
        <w:t>3y (n = 84): 28 children (33%) emptied all boxes</w:t>
      </w:r>
    </w:p>
    <w:p w14:paraId="67641BCA" w14:textId="77777777" w:rsidR="001178BC" w:rsidRDefault="00141E54">
      <w:pPr>
        <w:pStyle w:val="Compact"/>
        <w:numPr>
          <w:ilvl w:val="0"/>
          <w:numId w:val="5"/>
        </w:numPr>
      </w:pPr>
      <w:r>
        <w:t>4y (n = 88): 36 children (41%) emptied all boxes</w:t>
      </w:r>
    </w:p>
    <w:p w14:paraId="068AFD36" w14:textId="77777777" w:rsidR="001178BC" w:rsidRDefault="00141E54">
      <w:pPr>
        <w:pStyle w:val="Compact"/>
        <w:numPr>
          <w:ilvl w:val="0"/>
          <w:numId w:val="5"/>
        </w:numPr>
      </w:pPr>
      <w:r>
        <w:t>5y (n = 11): 6 children (54%) emptied all boxes</w:t>
      </w:r>
    </w:p>
    <w:p w14:paraId="1D20B884" w14:textId="77777777" w:rsidR="001178BC" w:rsidRDefault="00141E54">
      <w:pPr>
        <w:numPr>
          <w:ilvl w:val="0"/>
          <w:numId w:val="5"/>
        </w:numPr>
      </w:pPr>
      <w:r>
        <w:t>6y (n =1): 0</w:t>
      </w:r>
    </w:p>
    <w:p w14:paraId="0B5366C4" w14:textId="77777777" w:rsidR="001178BC" w:rsidRDefault="00141E54">
      <w:pPr>
        <w:pStyle w:val="Compact"/>
        <w:numPr>
          <w:ilvl w:val="0"/>
          <w:numId w:val="5"/>
        </w:numPr>
      </w:pPr>
      <w:r>
        <w:t>young (n = 94): 31 children (33%) emptied all boxes</w:t>
      </w:r>
    </w:p>
    <w:p w14:paraId="199A1345" w14:textId="77777777" w:rsidR="001178BC" w:rsidRDefault="00141E54">
      <w:pPr>
        <w:numPr>
          <w:ilvl w:val="0"/>
          <w:numId w:val="5"/>
        </w:numPr>
      </w:pPr>
      <w:r>
        <w:t>old (n = 90): 39 children (43%) emptied all boxes</w:t>
      </w:r>
    </w:p>
    <w:p w14:paraId="46E1FC08" w14:textId="77777777" w:rsidR="001178BC" w:rsidRDefault="00141E54">
      <w:pPr>
        <w:pStyle w:val="Compact"/>
        <w:numPr>
          <w:ilvl w:val="0"/>
          <w:numId w:val="5"/>
        </w:numPr>
      </w:pPr>
      <w:r>
        <w:t>Edinburgh (n = 75): 28 children (37%) emptied all boxes</w:t>
      </w:r>
    </w:p>
    <w:p w14:paraId="668EA10F" w14:textId="2C8B3C57" w:rsidR="001178BC" w:rsidRDefault="00141E54">
      <w:pPr>
        <w:numPr>
          <w:ilvl w:val="0"/>
          <w:numId w:val="5"/>
        </w:numPr>
      </w:pPr>
      <w:r>
        <w:t>Fife (n = 109): 42 children (38%) emptied all boxes</w:t>
      </w:r>
    </w:p>
    <w:p w14:paraId="74968FF9" w14:textId="77777777" w:rsidR="00C91B1C" w:rsidRDefault="00C91B1C" w:rsidP="00C91B1C">
      <w:pPr>
        <w:ind w:left="480"/>
      </w:pPr>
    </w:p>
    <w:p w14:paraId="08C5BAB5" w14:textId="77777777" w:rsidR="001178BC" w:rsidRDefault="00141E54">
      <w:pPr>
        <w:pStyle w:val="Heading2"/>
      </w:pPr>
      <w:bookmarkStart w:id="15" w:name="efficiency"/>
      <w:r>
        <w:t>Efficiency</w:t>
      </w:r>
      <w:bookmarkEnd w:id="15"/>
    </w:p>
    <w:p w14:paraId="592D28D2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6019C2DF" wp14:editId="7DC7DB0B">
            <wp:extent cx="2884170" cy="210693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493" cy="210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4FCAD" w14:textId="77777777" w:rsidR="001178BC" w:rsidRDefault="00141E54">
      <w:pPr>
        <w:pStyle w:val="FirstParagraph"/>
      </w:pPr>
      <w:r>
        <w:t>The mean efficiency in trial 1 was .75 (SD = .17, range .33-1). 50% of the children had an efficiency of 75% or less, and 75% of the children had an efficiency of 87.5% or less.</w:t>
      </w:r>
    </w:p>
    <w:p w14:paraId="1A5E58D5" w14:textId="77777777" w:rsidR="001178BC" w:rsidRPr="00C91B1C" w:rsidRDefault="00141E54">
      <w:pPr>
        <w:pStyle w:val="Compact"/>
        <w:numPr>
          <w:ilvl w:val="0"/>
          <w:numId w:val="6"/>
        </w:numPr>
        <w:rPr>
          <w:lang w:val="fr-FR"/>
        </w:rPr>
      </w:pPr>
      <w:r w:rsidRPr="00C91B1C">
        <w:rPr>
          <w:lang w:val="fr-FR"/>
        </w:rPr>
        <w:t>3y (n = 84): M = .70 (SD = .17, range .41-1)</w:t>
      </w:r>
    </w:p>
    <w:p w14:paraId="3082B102" w14:textId="77777777" w:rsidR="001178BC" w:rsidRPr="00C91B1C" w:rsidRDefault="00141E54">
      <w:pPr>
        <w:pStyle w:val="Compact"/>
        <w:numPr>
          <w:ilvl w:val="0"/>
          <w:numId w:val="6"/>
        </w:numPr>
        <w:rPr>
          <w:lang w:val="fr-FR"/>
        </w:rPr>
      </w:pPr>
      <w:r w:rsidRPr="00C91B1C">
        <w:rPr>
          <w:lang w:val="fr-FR"/>
        </w:rPr>
        <w:t>4y (n = 88): M = .79 (SD = .15, range .33-1)</w:t>
      </w:r>
    </w:p>
    <w:p w14:paraId="20CD5419" w14:textId="77777777" w:rsidR="001178BC" w:rsidRPr="00C91B1C" w:rsidRDefault="00141E54">
      <w:pPr>
        <w:pStyle w:val="Compact"/>
        <w:numPr>
          <w:ilvl w:val="0"/>
          <w:numId w:val="6"/>
        </w:numPr>
        <w:rPr>
          <w:lang w:val="fr-FR"/>
        </w:rPr>
      </w:pPr>
      <w:r w:rsidRPr="00C91B1C">
        <w:rPr>
          <w:lang w:val="fr-FR"/>
        </w:rPr>
        <w:t>5y (n = 11): M = .81 (SD = .14, range .58-1)</w:t>
      </w:r>
    </w:p>
    <w:p w14:paraId="002009AB" w14:textId="77777777" w:rsidR="001178BC" w:rsidRDefault="00141E54">
      <w:pPr>
        <w:numPr>
          <w:ilvl w:val="0"/>
          <w:numId w:val="6"/>
        </w:numPr>
      </w:pPr>
      <w:r>
        <w:t>6y (n =1): .70</w:t>
      </w:r>
    </w:p>
    <w:p w14:paraId="681F9CA4" w14:textId="77777777" w:rsidR="001178BC" w:rsidRDefault="00141E54">
      <w:pPr>
        <w:pStyle w:val="Compact"/>
        <w:numPr>
          <w:ilvl w:val="0"/>
          <w:numId w:val="6"/>
        </w:numPr>
      </w:pPr>
      <w:r>
        <w:t>young (n = 94): M = .71 (SD = .17, range .41-1)</w:t>
      </w:r>
    </w:p>
    <w:p w14:paraId="1FC93046" w14:textId="77777777" w:rsidR="001178BC" w:rsidRDefault="00141E54">
      <w:pPr>
        <w:numPr>
          <w:ilvl w:val="0"/>
          <w:numId w:val="6"/>
        </w:numPr>
      </w:pPr>
      <w:r>
        <w:lastRenderedPageBreak/>
        <w:t>old (n = 90): M = .79 (SD = .16, range .33-1)</w:t>
      </w:r>
    </w:p>
    <w:p w14:paraId="044DB67D" w14:textId="77777777" w:rsidR="001178BC" w:rsidRDefault="00141E54">
      <w:pPr>
        <w:pStyle w:val="Compact"/>
        <w:numPr>
          <w:ilvl w:val="0"/>
          <w:numId w:val="6"/>
        </w:numPr>
      </w:pPr>
      <w:r>
        <w:t>Edinburgh (n = 75): M = .75 (SD = .15, range .33-1)</w:t>
      </w:r>
    </w:p>
    <w:p w14:paraId="345E90B5" w14:textId="772B1DBE" w:rsidR="001178BC" w:rsidRDefault="00141E54">
      <w:pPr>
        <w:numPr>
          <w:ilvl w:val="0"/>
          <w:numId w:val="6"/>
        </w:numPr>
      </w:pPr>
      <w:r>
        <w:t>Fife (n = 109): M = .75 (SD = .18, range .41-1)</w:t>
      </w:r>
    </w:p>
    <w:p w14:paraId="4C20FFD4" w14:textId="77777777" w:rsidR="00C91B1C" w:rsidRDefault="00C91B1C" w:rsidP="00C91B1C">
      <w:pPr>
        <w:ind w:left="480"/>
      </w:pPr>
    </w:p>
    <w:p w14:paraId="2AE24B8B" w14:textId="77777777" w:rsidR="001178BC" w:rsidRDefault="00141E54">
      <w:pPr>
        <w:pStyle w:val="Heading2"/>
      </w:pPr>
      <w:bookmarkStart w:id="16" w:name="search-strategy"/>
      <w:r>
        <w:t>Search strategy</w:t>
      </w:r>
      <w:bookmarkEnd w:id="16"/>
    </w:p>
    <w:p w14:paraId="52294854" w14:textId="77777777" w:rsidR="001178BC" w:rsidRDefault="00141E54">
      <w:pPr>
        <w:pStyle w:val="FirstParagraph"/>
      </w:pPr>
      <w:r>
        <w:t>Of the 184 children, 5 children (3%) had a search strategy.</w:t>
      </w:r>
    </w:p>
    <w:p w14:paraId="14C8AC37" w14:textId="77777777" w:rsidR="001178BC" w:rsidRDefault="00141E54">
      <w:pPr>
        <w:pStyle w:val="Compact"/>
        <w:numPr>
          <w:ilvl w:val="0"/>
          <w:numId w:val="7"/>
        </w:numPr>
      </w:pPr>
      <w:r>
        <w:t>3y (n = 84): 1 child (1%) used a strategy</w:t>
      </w:r>
    </w:p>
    <w:p w14:paraId="71836A75" w14:textId="77777777" w:rsidR="001178BC" w:rsidRDefault="00141E54">
      <w:pPr>
        <w:pStyle w:val="Compact"/>
        <w:numPr>
          <w:ilvl w:val="0"/>
          <w:numId w:val="7"/>
        </w:numPr>
      </w:pPr>
      <w:r>
        <w:t>4y (n = 88): 3 children (3%) used a strategy</w:t>
      </w:r>
    </w:p>
    <w:p w14:paraId="5997F859" w14:textId="77777777" w:rsidR="001178BC" w:rsidRDefault="00141E54">
      <w:pPr>
        <w:pStyle w:val="Compact"/>
        <w:numPr>
          <w:ilvl w:val="0"/>
          <w:numId w:val="7"/>
        </w:numPr>
      </w:pPr>
      <w:r>
        <w:t>5y (n = 11): 1 child (9%) used a strategy</w:t>
      </w:r>
    </w:p>
    <w:p w14:paraId="361F5343" w14:textId="77777777" w:rsidR="001178BC" w:rsidRDefault="00141E54">
      <w:pPr>
        <w:numPr>
          <w:ilvl w:val="0"/>
          <w:numId w:val="7"/>
        </w:numPr>
      </w:pPr>
      <w:r>
        <w:t>6y (n =1): 0</w:t>
      </w:r>
    </w:p>
    <w:p w14:paraId="6AC9FE84" w14:textId="77777777" w:rsidR="001178BC" w:rsidRDefault="00141E54">
      <w:pPr>
        <w:pStyle w:val="Compact"/>
        <w:numPr>
          <w:ilvl w:val="0"/>
          <w:numId w:val="7"/>
        </w:numPr>
      </w:pPr>
      <w:r>
        <w:t>young (n = 94): 2 children (2%) used a strategy</w:t>
      </w:r>
    </w:p>
    <w:p w14:paraId="6235EB3D" w14:textId="77777777" w:rsidR="001178BC" w:rsidRDefault="00141E54">
      <w:pPr>
        <w:numPr>
          <w:ilvl w:val="0"/>
          <w:numId w:val="7"/>
        </w:numPr>
      </w:pPr>
      <w:r>
        <w:t>old (n = 90): 3 children (3%) used a strategy</w:t>
      </w:r>
    </w:p>
    <w:p w14:paraId="498E628B" w14:textId="77777777" w:rsidR="001178BC" w:rsidRDefault="00141E54">
      <w:pPr>
        <w:pStyle w:val="Compact"/>
        <w:numPr>
          <w:ilvl w:val="0"/>
          <w:numId w:val="7"/>
        </w:numPr>
      </w:pPr>
      <w:r>
        <w:t>Edinburgh (n = 75): 1 child (1%) used a strategy</w:t>
      </w:r>
    </w:p>
    <w:p w14:paraId="76675119" w14:textId="290340F5" w:rsidR="001178BC" w:rsidRDefault="00141E54">
      <w:pPr>
        <w:numPr>
          <w:ilvl w:val="0"/>
          <w:numId w:val="7"/>
        </w:numPr>
      </w:pPr>
      <w:r>
        <w:t>Fife (n = 109): 4 children (4%) used a strategy</w:t>
      </w:r>
    </w:p>
    <w:p w14:paraId="7CDFC1C7" w14:textId="77777777" w:rsidR="00C91B1C" w:rsidRDefault="00C91B1C" w:rsidP="00C91B1C">
      <w:pPr>
        <w:ind w:left="480"/>
      </w:pPr>
    </w:p>
    <w:p w14:paraId="749F2DC8" w14:textId="77777777" w:rsidR="001178BC" w:rsidRDefault="00141E54">
      <w:pPr>
        <w:pStyle w:val="Heading2"/>
      </w:pPr>
      <w:bookmarkStart w:id="17" w:name="X36d38a8a45fa66449dea4c04b0352fc94dd84e2"/>
      <w:r>
        <w:t>DV: Proportion of correct searches in trial 1 in searches 3-8</w:t>
      </w:r>
      <w:bookmarkEnd w:id="17"/>
    </w:p>
    <w:p w14:paraId="05B2E67D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410CE9F" wp14:editId="527C6B3B">
            <wp:extent cx="2872740" cy="21907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059" cy="219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1DE5D" w14:textId="59ADF2F2" w:rsidR="001178BC" w:rsidRDefault="00141E54">
      <w:pPr>
        <w:pStyle w:val="FirstParagraph"/>
      </w:pPr>
      <w:r>
        <w:rPr>
          <w:noProof/>
        </w:rPr>
        <w:lastRenderedPageBreak/>
        <w:drawing>
          <wp:inline distT="0" distB="0" distL="0" distR="0" wp14:anchorId="4210D7C7" wp14:editId="4C9194D2">
            <wp:extent cx="2316480" cy="200787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742" cy="20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drawing>
          <wp:inline distT="0" distB="0" distL="0" distR="0" wp14:anchorId="04693FE6" wp14:editId="4943DCAD">
            <wp:extent cx="2503170" cy="193929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446" cy="193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drawing>
          <wp:inline distT="0" distB="0" distL="0" distR="0" wp14:anchorId="014E0B3E" wp14:editId="2A11F2BC">
            <wp:extent cx="2326005" cy="187833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275" cy="187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3D54" w14:textId="65D67229" w:rsidR="001178BC" w:rsidRDefault="001178BC">
      <w:pPr>
        <w:pStyle w:val="FirstParagraph"/>
      </w:pPr>
    </w:p>
    <w:p w14:paraId="47EAEE44" w14:textId="4FECACF0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340AA530" wp14:editId="32618C11">
            <wp:extent cx="2209800" cy="1714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0045" cy="171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t xml:space="preserve">       </w:t>
      </w:r>
      <w:r w:rsidR="00C91B1C">
        <w:rPr>
          <w:noProof/>
        </w:rPr>
        <w:drawing>
          <wp:inline distT="0" distB="0" distL="0" distR="0" wp14:anchorId="2F76075C" wp14:editId="5E051529">
            <wp:extent cx="2190750" cy="18211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992" cy="1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AE3D7" w14:textId="6AAD5E4F" w:rsidR="001178BC" w:rsidRDefault="001178BC">
      <w:pPr>
        <w:pStyle w:val="FirstParagraph"/>
      </w:pPr>
    </w:p>
    <w:p w14:paraId="40775DE0" w14:textId="556505A0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6EA71FC" wp14:editId="23EBE030">
            <wp:extent cx="1870710" cy="182499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925" cy="182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t xml:space="preserve">            </w:t>
      </w:r>
      <w:r w:rsidR="00C91B1C">
        <w:rPr>
          <w:noProof/>
        </w:rPr>
        <w:drawing>
          <wp:inline distT="0" distB="0" distL="0" distR="0" wp14:anchorId="1C7E638F" wp14:editId="37BE1E58">
            <wp:extent cx="2110740" cy="170307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972" cy="170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73C2F" w14:textId="7ED5EA8D" w:rsidR="001178BC" w:rsidRDefault="001178BC">
      <w:pPr>
        <w:pStyle w:val="FirstParagraph"/>
      </w:pPr>
    </w:p>
    <w:p w14:paraId="797BAE9F" w14:textId="5D87E588" w:rsidR="001178BC" w:rsidRDefault="00141E54">
      <w:pPr>
        <w:pStyle w:val="FirstParagraph"/>
      </w:pPr>
      <w:r>
        <w:t xml:space="preserve">The mean efficiency in trial 1, searches 3-8, was </w:t>
      </w:r>
      <w:r w:rsidRPr="0097348A">
        <w:rPr>
          <w:b/>
          <w:bCs/>
        </w:rPr>
        <w:t>.74 (SD = .15, range .33-1)</w:t>
      </w:r>
      <w:r>
        <w:t xml:space="preserve">. 50% of the children had an efficiency of 67% or less, and 75% of the children had an efficiency of 83% or less. The variable was </w:t>
      </w:r>
      <w:r w:rsidRPr="0097348A">
        <w:rPr>
          <w:b/>
          <w:bCs/>
        </w:rPr>
        <w:t>not normally distributed</w:t>
      </w:r>
      <w:r>
        <w:t>, W = .873, p &lt; .001.</w:t>
      </w:r>
      <w:r w:rsidR="008B3B37">
        <w:t xml:space="preserve"> Performance was significantly better than chance (0.57965), two-sided Wilcoxon test, V = 16683, p &lt; .001.</w:t>
      </w:r>
    </w:p>
    <w:p w14:paraId="18E6F25D" w14:textId="63B4C7D3" w:rsidR="001178BC" w:rsidRDefault="00141E54">
      <w:pPr>
        <w:pStyle w:val="Compact"/>
        <w:numPr>
          <w:ilvl w:val="0"/>
          <w:numId w:val="8"/>
        </w:numPr>
      </w:pPr>
      <w:r>
        <w:t xml:space="preserve">3y (n = 84): </w:t>
      </w:r>
      <w:r w:rsidRPr="0097348A">
        <w:rPr>
          <w:b/>
          <w:bCs/>
        </w:rPr>
        <w:t>M = .71 (SD = .14, range .50-1)</w:t>
      </w:r>
      <w:r>
        <w:t>, not normally distributed, W = .835, p &lt; .001</w:t>
      </w:r>
      <w:r w:rsidR="008B31CA">
        <w:t>, better than chance, V = 3479, p &lt; .001</w:t>
      </w:r>
    </w:p>
    <w:p w14:paraId="6EECA323" w14:textId="0DCE74AE" w:rsidR="001178BC" w:rsidRDefault="00141E54">
      <w:pPr>
        <w:pStyle w:val="Compact"/>
        <w:numPr>
          <w:ilvl w:val="0"/>
          <w:numId w:val="8"/>
        </w:numPr>
      </w:pPr>
      <w:r>
        <w:t xml:space="preserve">4y (n = 88): </w:t>
      </w:r>
      <w:r w:rsidRPr="0097348A">
        <w:rPr>
          <w:b/>
          <w:bCs/>
        </w:rPr>
        <w:t>M = .77 (SD = .15, range .33-1)</w:t>
      </w:r>
      <w:r>
        <w:t>, not normally distributed, W = .876, p &lt; .001</w:t>
      </w:r>
      <w:r w:rsidR="008B31CA">
        <w:t xml:space="preserve">, </w:t>
      </w:r>
      <w:r w:rsidR="008B31CA">
        <w:t>better than chance, V = 3</w:t>
      </w:r>
      <w:r w:rsidR="008B31CA">
        <w:t>852</w:t>
      </w:r>
      <w:r w:rsidR="008B31CA">
        <w:t>, p &lt; .001</w:t>
      </w:r>
    </w:p>
    <w:p w14:paraId="073B6F41" w14:textId="259E704D" w:rsidR="001178BC" w:rsidRDefault="00141E54">
      <w:pPr>
        <w:pStyle w:val="Compact"/>
        <w:numPr>
          <w:ilvl w:val="0"/>
          <w:numId w:val="8"/>
        </w:numPr>
      </w:pPr>
      <w:r>
        <w:t xml:space="preserve">5y (n = 11): </w:t>
      </w:r>
      <w:r w:rsidRPr="0097348A">
        <w:rPr>
          <w:b/>
          <w:bCs/>
        </w:rPr>
        <w:t>M = .79 (SD = .15, range .50-1)</w:t>
      </w:r>
      <w:r>
        <w:t>, normally distributed, W = .899, p = .181</w:t>
      </w:r>
      <w:r w:rsidR="008B31CA">
        <w:t xml:space="preserve">, </w:t>
      </w:r>
      <w:r w:rsidR="008B31CA">
        <w:t xml:space="preserve">better than chance, V = </w:t>
      </w:r>
      <w:r w:rsidR="008B31CA">
        <w:t>65</w:t>
      </w:r>
      <w:r w:rsidR="008B31CA">
        <w:t xml:space="preserve">, p </w:t>
      </w:r>
      <w:r w:rsidR="008B31CA">
        <w:t xml:space="preserve">= </w:t>
      </w:r>
      <w:r w:rsidR="008B31CA">
        <w:t xml:space="preserve"> .00</w:t>
      </w:r>
      <w:r w:rsidR="008B31CA">
        <w:t>4</w:t>
      </w:r>
    </w:p>
    <w:p w14:paraId="0E27B5B5" w14:textId="77777777" w:rsidR="001178BC" w:rsidRDefault="00141E54">
      <w:pPr>
        <w:numPr>
          <w:ilvl w:val="0"/>
          <w:numId w:val="8"/>
        </w:numPr>
      </w:pPr>
      <w:r>
        <w:t>6y (n =1): .50</w:t>
      </w:r>
    </w:p>
    <w:p w14:paraId="247290DC" w14:textId="1764C2F5" w:rsidR="001178BC" w:rsidRDefault="00141E54">
      <w:pPr>
        <w:pStyle w:val="Compact"/>
        <w:numPr>
          <w:ilvl w:val="0"/>
          <w:numId w:val="8"/>
        </w:numPr>
      </w:pPr>
      <w:r>
        <w:t xml:space="preserve">young (n = 94): </w:t>
      </w:r>
      <w:r w:rsidRPr="0097348A">
        <w:rPr>
          <w:b/>
          <w:bCs/>
        </w:rPr>
        <w:t>M = .72 (SD = .14, range .50-1)</w:t>
      </w:r>
      <w:r>
        <w:t>, not normally distributed, W = .857, p &lt; .001</w:t>
      </w:r>
      <w:r w:rsidR="008B31CA">
        <w:t xml:space="preserve">, </w:t>
      </w:r>
      <w:r w:rsidR="008B31CA">
        <w:t xml:space="preserve">better than chance, V = </w:t>
      </w:r>
      <w:r w:rsidR="008B31CA">
        <w:t>4360</w:t>
      </w:r>
      <w:r w:rsidR="008B31CA">
        <w:t xml:space="preserve">, p </w:t>
      </w:r>
      <w:r w:rsidR="008B31CA">
        <w:t>&lt;</w:t>
      </w:r>
      <w:r w:rsidR="008B31CA">
        <w:t xml:space="preserve">  .00</w:t>
      </w:r>
      <w:r w:rsidR="008B31CA">
        <w:t>1</w:t>
      </w:r>
    </w:p>
    <w:p w14:paraId="5A2C12EC" w14:textId="5B2EEABF" w:rsidR="001178BC" w:rsidRDefault="00141E54">
      <w:pPr>
        <w:numPr>
          <w:ilvl w:val="0"/>
          <w:numId w:val="8"/>
        </w:numPr>
      </w:pPr>
      <w:r>
        <w:t xml:space="preserve">old (n = 90): </w:t>
      </w:r>
      <w:r w:rsidRPr="0097348A">
        <w:rPr>
          <w:b/>
          <w:bCs/>
        </w:rPr>
        <w:t>M = .76 (SD = .15, range .33-1)</w:t>
      </w:r>
      <w:r>
        <w:t>, not normally distributed, W = .876, p &lt; .001</w:t>
      </w:r>
      <w:r w:rsidR="008B31CA">
        <w:t xml:space="preserve">, </w:t>
      </w:r>
      <w:r w:rsidR="008B31CA">
        <w:t xml:space="preserve">better than chance, V = </w:t>
      </w:r>
      <w:r w:rsidR="008B31CA">
        <w:t>4021</w:t>
      </w:r>
      <w:r w:rsidR="008B31CA">
        <w:t xml:space="preserve">, p </w:t>
      </w:r>
      <w:r w:rsidR="008B31CA">
        <w:t>&lt;</w:t>
      </w:r>
      <w:r w:rsidR="008B31CA">
        <w:t xml:space="preserve">  .00</w:t>
      </w:r>
      <w:r w:rsidR="008B31CA">
        <w:t>1</w:t>
      </w:r>
    </w:p>
    <w:p w14:paraId="67DEE11E" w14:textId="77777777" w:rsidR="001178BC" w:rsidRDefault="00141E54">
      <w:pPr>
        <w:pStyle w:val="Compact"/>
        <w:numPr>
          <w:ilvl w:val="0"/>
          <w:numId w:val="8"/>
        </w:numPr>
      </w:pPr>
      <w:r>
        <w:t>Edinburgh (n = 75): M = .74 (SD = .14, range .33-1), not normally distributed, W = .859, p &lt; .001</w:t>
      </w:r>
    </w:p>
    <w:p w14:paraId="6C6F1FA0" w14:textId="3DCEC56F" w:rsidR="001178BC" w:rsidRDefault="00141E54">
      <w:pPr>
        <w:numPr>
          <w:ilvl w:val="0"/>
          <w:numId w:val="8"/>
        </w:numPr>
      </w:pPr>
      <w:r>
        <w:t>Fife (n = 109): M = .74 (SD = .16, range .50-1), not normally distributed, W = .867, p &lt; .001</w:t>
      </w:r>
    </w:p>
    <w:p w14:paraId="407908E5" w14:textId="242AB2A3" w:rsidR="00DF2915" w:rsidRDefault="00DF2915" w:rsidP="00DF2915">
      <w:r>
        <w:rPr>
          <w:noProof/>
        </w:rPr>
        <w:drawing>
          <wp:anchor distT="0" distB="0" distL="114300" distR="114300" simplePos="0" relativeHeight="251625472" behindDoc="0" locked="0" layoutInCell="1" allowOverlap="1" wp14:anchorId="3E48563A" wp14:editId="719AF696">
            <wp:simplePos x="0" y="0"/>
            <wp:positionH relativeFrom="column">
              <wp:posOffset>3154045</wp:posOffset>
            </wp:positionH>
            <wp:positionV relativeFrom="paragraph">
              <wp:posOffset>278130</wp:posOffset>
            </wp:positionV>
            <wp:extent cx="2463800" cy="1776732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76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18304" behindDoc="0" locked="0" layoutInCell="1" allowOverlap="1" wp14:anchorId="32C1C60B" wp14:editId="0988E58E">
            <wp:simplePos x="0" y="0"/>
            <wp:positionH relativeFrom="column">
              <wp:posOffset>-12065</wp:posOffset>
            </wp:positionH>
            <wp:positionV relativeFrom="paragraph">
              <wp:posOffset>276225</wp:posOffset>
            </wp:positionV>
            <wp:extent cx="2345690" cy="1691559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690" cy="1691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E3FFF5" w14:textId="6AB7995F" w:rsidR="00DF2915" w:rsidRDefault="00DF2915" w:rsidP="00DF2915"/>
    <w:p w14:paraId="398AA88B" w14:textId="79AF387E" w:rsidR="00DF2915" w:rsidRDefault="00DF2915" w:rsidP="00DF2915"/>
    <w:p w14:paraId="5A32515C" w14:textId="4EAF1B79" w:rsidR="00DF2915" w:rsidRDefault="00DF2915" w:rsidP="00DF2915"/>
    <w:p w14:paraId="5249BDB6" w14:textId="3AF8E236" w:rsidR="00DF2915" w:rsidRDefault="00DF2915" w:rsidP="00DF2915"/>
    <w:p w14:paraId="7FDB0D7F" w14:textId="59F73F19" w:rsidR="00DF2915" w:rsidRDefault="00DF2915" w:rsidP="00DF2915"/>
    <w:p w14:paraId="0435875C" w14:textId="42D4A2FB" w:rsidR="00DF2915" w:rsidRDefault="00DF2915" w:rsidP="00DF2915"/>
    <w:p w14:paraId="6BC90CAB" w14:textId="40D0EDB1" w:rsidR="00DF2915" w:rsidRDefault="00DF2915" w:rsidP="00DF2915">
      <w:r>
        <w:rPr>
          <w:noProof/>
        </w:rPr>
        <w:drawing>
          <wp:anchor distT="0" distB="0" distL="114300" distR="114300" simplePos="0" relativeHeight="251637760" behindDoc="0" locked="0" layoutInCell="1" allowOverlap="1" wp14:anchorId="0D34D882" wp14:editId="383EE09F">
            <wp:simplePos x="0" y="0"/>
            <wp:positionH relativeFrom="column">
              <wp:posOffset>3128010</wp:posOffset>
            </wp:positionH>
            <wp:positionV relativeFrom="paragraph">
              <wp:posOffset>99695</wp:posOffset>
            </wp:positionV>
            <wp:extent cx="2729725" cy="196850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725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32640" behindDoc="0" locked="0" layoutInCell="1" allowOverlap="1" wp14:anchorId="3A79172E" wp14:editId="5BBCC67F">
            <wp:simplePos x="0" y="0"/>
            <wp:positionH relativeFrom="column">
              <wp:posOffset>-12065</wp:posOffset>
            </wp:positionH>
            <wp:positionV relativeFrom="paragraph">
              <wp:posOffset>231140</wp:posOffset>
            </wp:positionV>
            <wp:extent cx="2863850" cy="2065223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2065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7A6AE0" w14:textId="55CD20A9" w:rsidR="001178BC" w:rsidRDefault="0097348A">
      <w:pPr>
        <w:pStyle w:val="FirstParagraph"/>
      </w:pPr>
      <w:r>
        <w:rPr>
          <w:noProof/>
        </w:rPr>
        <w:t xml:space="preserve">         </w:t>
      </w:r>
    </w:p>
    <w:p w14:paraId="61396AEC" w14:textId="6305B6BF" w:rsidR="001178BC" w:rsidRDefault="001178BC">
      <w:pPr>
        <w:pStyle w:val="FirstParagraph"/>
      </w:pPr>
    </w:p>
    <w:p w14:paraId="75C7AFCF" w14:textId="25062C23" w:rsidR="001178BC" w:rsidRDefault="0097348A">
      <w:pPr>
        <w:pStyle w:val="FirstParagraph"/>
      </w:pPr>
      <w:r>
        <w:rPr>
          <w:noProof/>
        </w:rPr>
        <w:t xml:space="preserve">    </w:t>
      </w:r>
    </w:p>
    <w:p w14:paraId="78F902FE" w14:textId="7229989F" w:rsidR="001178BC" w:rsidRDefault="001178BC">
      <w:pPr>
        <w:pStyle w:val="FirstParagraph"/>
      </w:pPr>
    </w:p>
    <w:p w14:paraId="03F4B0EE" w14:textId="77777777" w:rsidR="001178BC" w:rsidRDefault="00141E54">
      <w:pPr>
        <w:pStyle w:val="Heading2"/>
      </w:pPr>
      <w:bookmarkStart w:id="18" w:name="Xdc67321e1743c6e7b1e85179e8478d6f414356c"/>
      <w:r>
        <w:lastRenderedPageBreak/>
        <w:t>Plot age as continuous variable against proportion correct</w:t>
      </w:r>
      <w:bookmarkEnd w:id="18"/>
    </w:p>
    <w:p w14:paraId="39C44BB0" w14:textId="32B5D2D9" w:rsidR="001178BC" w:rsidRDefault="00DF2915">
      <w:pPr>
        <w:pStyle w:val="FirstParagraph"/>
      </w:pPr>
      <w:r>
        <w:rPr>
          <w:noProof/>
        </w:rPr>
        <w:drawing>
          <wp:anchor distT="0" distB="0" distL="114300" distR="114300" simplePos="0" relativeHeight="251641856" behindDoc="0" locked="0" layoutInCell="1" allowOverlap="1" wp14:anchorId="281A368C" wp14:editId="35D019DF">
            <wp:simplePos x="0" y="0"/>
            <wp:positionH relativeFrom="column">
              <wp:posOffset>-12065</wp:posOffset>
            </wp:positionH>
            <wp:positionV relativeFrom="paragraph">
              <wp:posOffset>264160</wp:posOffset>
            </wp:positionV>
            <wp:extent cx="3248660" cy="2342723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660" cy="2342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987E9F" w14:textId="04A81C78" w:rsidR="001178BC" w:rsidRDefault="00141E54">
      <w:pPr>
        <w:pStyle w:val="BodyText"/>
      </w:pPr>
      <w:r>
        <w:t>`</w:t>
      </w:r>
    </w:p>
    <w:p w14:paraId="48F910DA" w14:textId="5B735E96" w:rsidR="00DF2915" w:rsidRDefault="00DF2915">
      <w:pPr>
        <w:pStyle w:val="BodyText"/>
      </w:pPr>
    </w:p>
    <w:p w14:paraId="3E9F3CE4" w14:textId="16B65419" w:rsidR="00DF2915" w:rsidRDefault="00DF2915">
      <w:pPr>
        <w:pStyle w:val="BodyText"/>
      </w:pPr>
    </w:p>
    <w:p w14:paraId="7419824F" w14:textId="1F0234F1" w:rsidR="00DF2915" w:rsidRDefault="00DF2915">
      <w:pPr>
        <w:pStyle w:val="BodyText"/>
      </w:pPr>
    </w:p>
    <w:p w14:paraId="1AA765F3" w14:textId="21EEDF12" w:rsidR="00DF2915" w:rsidRDefault="00DF2915">
      <w:pPr>
        <w:pStyle w:val="BodyText"/>
      </w:pPr>
    </w:p>
    <w:p w14:paraId="241DB5FC" w14:textId="0466ABBF" w:rsidR="00DF2915" w:rsidRDefault="00DF2915">
      <w:pPr>
        <w:pStyle w:val="BodyText"/>
      </w:pPr>
    </w:p>
    <w:p w14:paraId="71D77ADA" w14:textId="77777777" w:rsidR="00DF2915" w:rsidRDefault="00DF2915">
      <w:pPr>
        <w:pStyle w:val="BodyText"/>
      </w:pPr>
    </w:p>
    <w:p w14:paraId="53AFB9EC" w14:textId="10535768" w:rsidR="00DF2915" w:rsidRDefault="00DF2915">
      <w:pPr>
        <w:pStyle w:val="BodyText"/>
      </w:pPr>
    </w:p>
    <w:p w14:paraId="0C566003" w14:textId="462702AD" w:rsidR="0097348A" w:rsidRDefault="0097348A" w:rsidP="0097348A">
      <w:pPr>
        <w:pStyle w:val="Heading2"/>
      </w:pPr>
      <w:r>
        <w:t>Can age predict efficiency?</w:t>
      </w:r>
    </w:p>
    <w:p w14:paraId="73F20A7B" w14:textId="77777777" w:rsidR="0097348A" w:rsidRDefault="0097348A" w:rsidP="0097348A">
      <w:pPr>
        <w:pStyle w:val="BodyText"/>
      </w:pPr>
      <w:r>
        <w:t>#Full model</w:t>
      </w:r>
    </w:p>
    <w:p w14:paraId="619E8D7F" w14:textId="4F28F3EB" w:rsidR="0097348A" w:rsidRDefault="0097348A" w:rsidP="0097348A">
      <w:pPr>
        <w:pStyle w:val="BodyText"/>
      </w:pPr>
      <w:r>
        <w:t xml:space="preserve">res&lt;-lm(SearchesThreetoEight_Efficiency_InRespectiveTrial_AcrossBothPlatforms ~ </w:t>
      </w:r>
      <w:proofErr w:type="spellStart"/>
      <w:r>
        <w:t>z.age.midtesting</w:t>
      </w:r>
      <w:proofErr w:type="spellEnd"/>
      <w:r>
        <w:t>, data=WM.IB.valid.T1)</w:t>
      </w:r>
    </w:p>
    <w:p w14:paraId="5BD657AE" w14:textId="77777777" w:rsidR="00810793" w:rsidRDefault="0097348A" w:rsidP="0097348A">
      <w:pPr>
        <w:pStyle w:val="BodyText"/>
      </w:pPr>
      <w:r w:rsidRPr="0097348A">
        <w:t>Age has only a marginally significant effect on proportion correct, X2(1) = 0.068, p = .081.</w:t>
      </w:r>
      <w:r>
        <w:t xml:space="preserve"> </w:t>
      </w:r>
    </w:p>
    <w:p w14:paraId="71226D90" w14:textId="509E169D" w:rsidR="0097348A" w:rsidRPr="0097348A" w:rsidRDefault="0097348A" w:rsidP="0097348A">
      <w:pPr>
        <w:pStyle w:val="BodyText"/>
      </w:pPr>
      <w:r>
        <w:t>Note that the age effect is stronger if we choose efficiency across all administered trials as the DV</w:t>
      </w:r>
      <w:r w:rsidR="00810793">
        <w:t xml:space="preserve"> (X2(1) = 0.315, p &lt; .001.</w:t>
      </w:r>
    </w:p>
    <w:sectPr w:rsidR="0097348A" w:rsidRPr="0097348A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15C82E" w14:textId="77777777" w:rsidR="00251A37" w:rsidRDefault="00251A37">
      <w:pPr>
        <w:spacing w:after="0"/>
      </w:pPr>
      <w:r>
        <w:separator/>
      </w:r>
    </w:p>
  </w:endnote>
  <w:endnote w:type="continuationSeparator" w:id="0">
    <w:p w14:paraId="6BD51682" w14:textId="77777777" w:rsidR="00251A37" w:rsidRDefault="00251A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1406F0" w14:textId="77777777" w:rsidR="00251A37" w:rsidRDefault="00251A37">
      <w:r>
        <w:separator/>
      </w:r>
    </w:p>
  </w:footnote>
  <w:footnote w:type="continuationSeparator" w:id="0">
    <w:p w14:paraId="4C43C6B4" w14:textId="77777777" w:rsidR="00251A37" w:rsidRDefault="00251A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4A42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2A330A9"/>
    <w:multiLevelType w:val="hybridMultilevel"/>
    <w:tmpl w:val="CA28E31C"/>
    <w:lvl w:ilvl="0" w:tplc="941EF11E">
      <w:start w:val="30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D9FEA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7D081F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8BC"/>
    <w:rsid w:val="00141E54"/>
    <w:rsid w:val="00165A86"/>
    <w:rsid w:val="00251A37"/>
    <w:rsid w:val="004E29B3"/>
    <w:rsid w:val="00590D07"/>
    <w:rsid w:val="00784D58"/>
    <w:rsid w:val="00810793"/>
    <w:rsid w:val="008B31CA"/>
    <w:rsid w:val="008B3B37"/>
    <w:rsid w:val="008D6863"/>
    <w:rsid w:val="009212C6"/>
    <w:rsid w:val="0097348A"/>
    <w:rsid w:val="00B86B75"/>
    <w:rsid w:val="00BC48D5"/>
    <w:rsid w:val="00C36279"/>
    <w:rsid w:val="00C65156"/>
    <w:rsid w:val="00C91B1C"/>
    <w:rsid w:val="00DF291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60030E"/>
  <w15:docId w15:val="{06EA29EA-805C-4824-8828-EE5954F8A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9212C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212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212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212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212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9212C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12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966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M Interference IB Boxes Testbattery</vt:lpstr>
    </vt:vector>
  </TitlesOfParts>
  <Company/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 Interference IB Boxes Testbattery</dc:title>
  <dc:creator>Eva Reindl</dc:creator>
  <cp:keywords/>
  <cp:lastModifiedBy>Eva Reindl</cp:lastModifiedBy>
  <cp:revision>5</cp:revision>
  <dcterms:created xsi:type="dcterms:W3CDTF">2020-07-08T11:07:00Z</dcterms:created>
  <dcterms:modified xsi:type="dcterms:W3CDTF">2020-07-18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3 2020</vt:lpwstr>
  </property>
  <property fmtid="{D5CDD505-2E9C-101B-9397-08002B2CF9AE}" pid="3" name="output">
    <vt:lpwstr>word_document</vt:lpwstr>
  </property>
</Properties>
</file>